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9C508D" w14:textId="42D66D54" w:rsidR="00FD00EB" w:rsidRDefault="00671AFF" w:rsidP="00F22538">
      <w:pPr>
        <w:pStyle w:val="SupplementaryMaterial"/>
      </w:pPr>
      <w:r w:rsidRPr="001549D3">
        <w:t>Supplementary Material</w:t>
      </w:r>
    </w:p>
    <w:p w14:paraId="04FB3336" w14:textId="3CC86D08" w:rsidR="00FD00EB" w:rsidRDefault="00FD00EB">
      <w:pPr>
        <w:widowControl/>
        <w:jc w:val="left"/>
      </w:pPr>
    </w:p>
    <w:p w14:paraId="70B0EAC3" w14:textId="7B9C9715" w:rsidR="00FD00EB" w:rsidRDefault="00FD00EB">
      <w:pPr>
        <w:widowControl/>
        <w:jc w:val="left"/>
      </w:pPr>
    </w:p>
    <w:p w14:paraId="0C4E62BA" w14:textId="7EDE1B58" w:rsidR="00DF2F4F" w:rsidRPr="00906422" w:rsidRDefault="00E576CC" w:rsidP="00F22538">
      <w:pPr>
        <w:widowControl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906422">
        <w:rPr>
          <w:rFonts w:ascii="Times New Roman" w:hAnsi="Times New Roman" w:cs="Times New Roman"/>
          <w:b/>
          <w:bCs/>
          <w:sz w:val="24"/>
          <w:szCs w:val="24"/>
        </w:rPr>
        <w:t>Supplementa</w:t>
      </w:r>
      <w:r w:rsidR="00671AFF" w:rsidRPr="00906422">
        <w:rPr>
          <w:rFonts w:ascii="Times New Roman" w:hAnsi="Times New Roman" w:cs="Times New Roman"/>
          <w:b/>
          <w:bCs/>
          <w:sz w:val="24"/>
          <w:szCs w:val="24"/>
        </w:rPr>
        <w:t>ry</w:t>
      </w:r>
      <w:r w:rsidRPr="00906422">
        <w:rPr>
          <w:rFonts w:ascii="Times New Roman" w:hAnsi="Times New Roman" w:cs="Times New Roman"/>
          <w:b/>
          <w:bCs/>
          <w:sz w:val="24"/>
          <w:szCs w:val="24"/>
        </w:rPr>
        <w:t xml:space="preserve"> Table </w:t>
      </w:r>
    </w:p>
    <w:p w14:paraId="7CD5582F" w14:textId="29CBF701" w:rsidR="007B72C4" w:rsidRPr="0020238F" w:rsidRDefault="00723055" w:rsidP="007B72C4">
      <w:pPr>
        <w:spacing w:before="240"/>
        <w:jc w:val="center"/>
        <w:rPr>
          <w:rFonts w:ascii="Times New Roman" w:hAnsi="Times New Roman" w:cs="Times New Roman"/>
        </w:rPr>
      </w:pPr>
      <w:r w:rsidRPr="00906422">
        <w:rPr>
          <w:rFonts w:ascii="Times New Roman" w:hAnsi="Times New Roman" w:cs="Times New Roman"/>
          <w:sz w:val="24"/>
          <w:szCs w:val="28"/>
        </w:rPr>
        <w:t>Supplementa</w:t>
      </w:r>
      <w:r w:rsidR="00906422" w:rsidRPr="00906422">
        <w:rPr>
          <w:rFonts w:ascii="Times New Roman" w:hAnsi="Times New Roman" w:cs="Times New Roman"/>
          <w:sz w:val="24"/>
          <w:szCs w:val="28"/>
        </w:rPr>
        <w:t>ry</w:t>
      </w:r>
      <w:r w:rsidRPr="00906422">
        <w:rPr>
          <w:rFonts w:ascii="Times New Roman" w:hAnsi="Times New Roman" w:cs="Times New Roman"/>
          <w:sz w:val="24"/>
          <w:szCs w:val="28"/>
        </w:rPr>
        <w:t xml:space="preserve"> </w:t>
      </w:r>
      <w:r w:rsidR="007B72C4" w:rsidRPr="00906422">
        <w:rPr>
          <w:rFonts w:ascii="Times New Roman" w:hAnsi="Times New Roman" w:cs="Times New Roman"/>
          <w:sz w:val="24"/>
          <w:szCs w:val="28"/>
        </w:rPr>
        <w:t>Table</w:t>
      </w:r>
      <w:r w:rsidRPr="00906422">
        <w:rPr>
          <w:rFonts w:ascii="Times New Roman" w:hAnsi="Times New Roman" w:cs="Times New Roman"/>
          <w:sz w:val="24"/>
          <w:szCs w:val="28"/>
        </w:rPr>
        <w:t xml:space="preserve"> 1</w:t>
      </w:r>
      <w:r w:rsidR="007B72C4" w:rsidRPr="00906422">
        <w:rPr>
          <w:rFonts w:ascii="Times New Roman" w:hAnsi="Times New Roman" w:cs="Times New Roman"/>
          <w:sz w:val="24"/>
          <w:szCs w:val="28"/>
        </w:rPr>
        <w:t xml:space="preserve">. The primers used for </w:t>
      </w:r>
      <w:proofErr w:type="spellStart"/>
      <w:r w:rsidR="007B72C4" w:rsidRPr="00906422">
        <w:rPr>
          <w:rFonts w:ascii="Times New Roman" w:hAnsi="Times New Roman" w:cs="Times New Roman"/>
          <w:sz w:val="24"/>
          <w:szCs w:val="28"/>
        </w:rPr>
        <w:t>qRT</w:t>
      </w:r>
      <w:proofErr w:type="spellEnd"/>
      <w:r w:rsidR="007B72C4" w:rsidRPr="00906422">
        <w:rPr>
          <w:rFonts w:ascii="Times New Roman" w:hAnsi="Times New Roman" w:cs="Times New Roman"/>
          <w:sz w:val="24"/>
          <w:szCs w:val="28"/>
        </w:rPr>
        <w:t>-PCR</w:t>
      </w:r>
      <w:r w:rsidR="007B72C4" w:rsidRPr="0020238F">
        <w:rPr>
          <w:rFonts w:ascii="Times New Roman" w:hAnsi="Times New Roman" w:cs="Times New Roman"/>
        </w:rPr>
        <w:t>.</w:t>
      </w:r>
    </w:p>
    <w:tbl>
      <w:tblPr>
        <w:tblW w:w="6660" w:type="dxa"/>
        <w:jc w:val="center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70"/>
        <w:gridCol w:w="2712"/>
        <w:gridCol w:w="2878"/>
      </w:tblGrid>
      <w:tr w:rsidR="00E576CC" w:rsidRPr="0020238F" w14:paraId="53E83F12" w14:textId="77777777" w:rsidTr="00E576CC">
        <w:trPr>
          <w:trHeight w:val="20"/>
          <w:jc w:val="center"/>
        </w:trPr>
        <w:tc>
          <w:tcPr>
            <w:tcW w:w="1080" w:type="dxa"/>
            <w:tcBorders>
              <w:top w:val="single" w:sz="1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DCE35F" w14:textId="631C752D" w:rsidR="00E576CC" w:rsidRPr="0020238F" w:rsidRDefault="00E576CC" w:rsidP="00E576CC">
            <w:pPr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2700" w:type="dxa"/>
            <w:tcBorders>
              <w:top w:val="single" w:sz="1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0BB1FF" w14:textId="7C823BB1" w:rsidR="00E576CC" w:rsidRPr="0020238F" w:rsidRDefault="00E576CC" w:rsidP="00E576C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0238F">
              <w:rPr>
                <w:rFonts w:ascii="Times New Roman" w:hAnsi="Times New Roman" w:cs="Times New Roman"/>
                <w:b/>
                <w:bCs/>
                <w:sz w:val="18"/>
                <w:szCs w:val="20"/>
              </w:rPr>
              <w:t>Forward (5’-3’)</w:t>
            </w:r>
          </w:p>
        </w:tc>
        <w:tc>
          <w:tcPr>
            <w:tcW w:w="2880" w:type="dxa"/>
            <w:tcBorders>
              <w:top w:val="single" w:sz="1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B82821" w14:textId="77777777" w:rsidR="00E576CC" w:rsidRPr="0020238F" w:rsidRDefault="00E576CC" w:rsidP="00E576C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0238F">
              <w:rPr>
                <w:rFonts w:ascii="Times New Roman" w:hAnsi="Times New Roman" w:cs="Times New Roman"/>
                <w:b/>
                <w:bCs/>
                <w:sz w:val="18"/>
                <w:szCs w:val="20"/>
              </w:rPr>
              <w:t>Reverse (5’-3’)</w:t>
            </w:r>
          </w:p>
        </w:tc>
      </w:tr>
      <w:tr w:rsidR="00E576CC" w:rsidRPr="0020238F" w14:paraId="33320191" w14:textId="77777777" w:rsidTr="00E576CC">
        <w:trPr>
          <w:trHeight w:val="20"/>
          <w:jc w:val="center"/>
        </w:trPr>
        <w:tc>
          <w:tcPr>
            <w:tcW w:w="10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C88184" w14:textId="47F6E0B1" w:rsidR="00E576CC" w:rsidRPr="0020238F" w:rsidRDefault="00E576CC" w:rsidP="00E576C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0238F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16S</w:t>
            </w:r>
          </w:p>
        </w:tc>
        <w:tc>
          <w:tcPr>
            <w:tcW w:w="270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1D4E9E" w14:textId="4633B1DF" w:rsidR="00E576CC" w:rsidRPr="0020238F" w:rsidRDefault="00E576CC" w:rsidP="00E576C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0238F">
              <w:rPr>
                <w:rFonts w:ascii="Times New Roman" w:hAnsi="Times New Roman" w:cs="Times New Roman"/>
                <w:sz w:val="18"/>
                <w:szCs w:val="20"/>
              </w:rPr>
              <w:t>TGGTTTAATTCGAAGCAACG</w:t>
            </w:r>
          </w:p>
        </w:tc>
        <w:tc>
          <w:tcPr>
            <w:tcW w:w="28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5DB692" w14:textId="77777777" w:rsidR="00E576CC" w:rsidRPr="0020238F" w:rsidRDefault="00E576CC" w:rsidP="00E576C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0238F">
              <w:rPr>
                <w:rFonts w:ascii="Times New Roman" w:hAnsi="Times New Roman" w:cs="Times New Roman"/>
                <w:sz w:val="18"/>
                <w:szCs w:val="20"/>
              </w:rPr>
              <w:t>ATCTCACGACACGAGCTGAC</w:t>
            </w:r>
          </w:p>
        </w:tc>
      </w:tr>
      <w:tr w:rsidR="00E576CC" w:rsidRPr="0020238F" w14:paraId="34AA573C" w14:textId="77777777" w:rsidTr="00E576CC">
        <w:trPr>
          <w:trHeight w:val="20"/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72DB57" w14:textId="77777777" w:rsidR="00E576CC" w:rsidRPr="0020238F" w:rsidRDefault="00E576CC" w:rsidP="00E576C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20238F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oprC</w:t>
            </w:r>
            <w:proofErr w:type="spellEnd"/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554CE7" w14:textId="513F27C1" w:rsidR="00E576CC" w:rsidRPr="0020238F" w:rsidRDefault="00E576CC" w:rsidP="00E576C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0238F">
              <w:rPr>
                <w:rFonts w:ascii="Times New Roman" w:hAnsi="Times New Roman" w:cs="Times New Roman"/>
                <w:sz w:val="18"/>
                <w:szCs w:val="20"/>
              </w:rPr>
              <w:t>GACGGCTCGCAGTTCAAG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7431E0" w14:textId="77777777" w:rsidR="00E576CC" w:rsidRPr="0020238F" w:rsidRDefault="00E576CC" w:rsidP="00E576C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0238F">
              <w:rPr>
                <w:rFonts w:ascii="Times New Roman" w:hAnsi="Times New Roman" w:cs="Times New Roman"/>
                <w:sz w:val="18"/>
                <w:szCs w:val="20"/>
              </w:rPr>
              <w:t>GCTGACGTTCGATTTGACG</w:t>
            </w:r>
          </w:p>
        </w:tc>
      </w:tr>
      <w:tr w:rsidR="00E576CC" w:rsidRPr="0020238F" w14:paraId="21B2EF92" w14:textId="77777777" w:rsidTr="00E576CC">
        <w:trPr>
          <w:trHeight w:val="20"/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E17231" w14:textId="77777777" w:rsidR="00E576CC" w:rsidRPr="0020238F" w:rsidRDefault="00E576CC" w:rsidP="00E576C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20238F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lasR</w:t>
            </w:r>
            <w:proofErr w:type="spellEnd"/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E669AA" w14:textId="77777777" w:rsidR="00E576CC" w:rsidRPr="0020238F" w:rsidRDefault="00E576CC" w:rsidP="00E576C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0238F">
              <w:rPr>
                <w:rFonts w:ascii="Times New Roman" w:hAnsi="Times New Roman" w:cs="Times New Roman"/>
                <w:sz w:val="18"/>
                <w:szCs w:val="20"/>
              </w:rPr>
              <w:t>TGCCTAAGGACAGCCAGGACT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706A84" w14:textId="77777777" w:rsidR="00E576CC" w:rsidRPr="0020238F" w:rsidRDefault="00E576CC" w:rsidP="00E576C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0238F">
              <w:rPr>
                <w:rFonts w:ascii="Times New Roman" w:hAnsi="Times New Roman" w:cs="Times New Roman"/>
                <w:sz w:val="18"/>
                <w:szCs w:val="20"/>
              </w:rPr>
              <w:t>CCGAGGCTTCCTCGAAGAAC</w:t>
            </w:r>
          </w:p>
        </w:tc>
      </w:tr>
      <w:tr w:rsidR="00E576CC" w:rsidRPr="0020238F" w14:paraId="11F0D451" w14:textId="77777777" w:rsidTr="00E576CC">
        <w:trPr>
          <w:trHeight w:val="20"/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9D6E8E" w14:textId="77777777" w:rsidR="00E576CC" w:rsidRPr="0020238F" w:rsidRDefault="00E576CC" w:rsidP="00E576C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20238F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exoS</w:t>
            </w:r>
            <w:proofErr w:type="spellEnd"/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A73877" w14:textId="77777777" w:rsidR="00E576CC" w:rsidRPr="0020238F" w:rsidRDefault="00E576CC" w:rsidP="00E576C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0238F">
              <w:rPr>
                <w:rFonts w:ascii="Times New Roman" w:hAnsi="Times New Roman" w:cs="Times New Roman"/>
                <w:sz w:val="18"/>
                <w:szCs w:val="20"/>
              </w:rPr>
              <w:t>ATCCTCAGGCGTACATCC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2E293C" w14:textId="77777777" w:rsidR="00E576CC" w:rsidRPr="0020238F" w:rsidRDefault="00E576CC" w:rsidP="00E576C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0238F">
              <w:rPr>
                <w:rFonts w:ascii="Times New Roman" w:hAnsi="Times New Roman" w:cs="Times New Roman"/>
                <w:sz w:val="18"/>
                <w:szCs w:val="20"/>
              </w:rPr>
              <w:t>ACGACGGCTATCTCTCCAC</w:t>
            </w:r>
          </w:p>
        </w:tc>
      </w:tr>
      <w:tr w:rsidR="00E576CC" w:rsidRPr="0020238F" w14:paraId="017A0D95" w14:textId="77777777" w:rsidTr="00E576CC">
        <w:trPr>
          <w:trHeight w:val="20"/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0DE218" w14:textId="77777777" w:rsidR="00E576CC" w:rsidRPr="0020238F" w:rsidRDefault="00E576CC" w:rsidP="00E576C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20238F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lasI</w:t>
            </w:r>
            <w:proofErr w:type="spellEnd"/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A7952D" w14:textId="77777777" w:rsidR="00E576CC" w:rsidRPr="0020238F" w:rsidRDefault="00E576CC" w:rsidP="00E576C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0238F">
              <w:rPr>
                <w:rFonts w:ascii="Times New Roman" w:hAnsi="Times New Roman" w:cs="Times New Roman"/>
                <w:sz w:val="18"/>
                <w:szCs w:val="20"/>
              </w:rPr>
              <w:t>CGTGCTCAAGTGTTCAAGG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12ACBF" w14:textId="77777777" w:rsidR="00E576CC" w:rsidRPr="0020238F" w:rsidRDefault="00E576CC" w:rsidP="00E576C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0238F">
              <w:rPr>
                <w:rFonts w:ascii="Times New Roman" w:hAnsi="Times New Roman" w:cs="Times New Roman"/>
                <w:sz w:val="18"/>
                <w:szCs w:val="20"/>
              </w:rPr>
              <w:t>TACAGTCGGAAAAGCCCAG</w:t>
            </w:r>
          </w:p>
        </w:tc>
      </w:tr>
      <w:tr w:rsidR="00E576CC" w:rsidRPr="0020238F" w14:paraId="06B91031" w14:textId="77777777" w:rsidTr="00E576CC">
        <w:trPr>
          <w:trHeight w:val="20"/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67B9B6" w14:textId="77777777" w:rsidR="00E576CC" w:rsidRPr="0020238F" w:rsidRDefault="00E576CC" w:rsidP="00E576C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20238F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rhlI</w:t>
            </w:r>
            <w:proofErr w:type="spellEnd"/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4C57E2" w14:textId="77777777" w:rsidR="00E576CC" w:rsidRPr="0020238F" w:rsidRDefault="00E576CC" w:rsidP="00E576C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0238F">
              <w:rPr>
                <w:rFonts w:ascii="Times New Roman" w:hAnsi="Times New Roman" w:cs="Times New Roman"/>
                <w:sz w:val="18"/>
                <w:szCs w:val="20"/>
              </w:rPr>
              <w:t>TTCATCCTCCTTTAGTCTTCCC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D43319" w14:textId="41175DDF" w:rsidR="00E576CC" w:rsidRPr="0020238F" w:rsidRDefault="00E576CC" w:rsidP="00E576C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0238F">
              <w:rPr>
                <w:rFonts w:ascii="Times New Roman" w:hAnsi="Times New Roman" w:cs="Times New Roman"/>
                <w:sz w:val="18"/>
                <w:szCs w:val="20"/>
              </w:rPr>
              <w:t>TTCCAGCGATTCAGAGAGC</w:t>
            </w:r>
          </w:p>
        </w:tc>
      </w:tr>
      <w:tr w:rsidR="00E576CC" w:rsidRPr="0020238F" w14:paraId="3CDEA6E2" w14:textId="77777777" w:rsidTr="00E576CC">
        <w:trPr>
          <w:trHeight w:val="20"/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AECD92" w14:textId="77777777" w:rsidR="00E576CC" w:rsidRPr="0020238F" w:rsidRDefault="00E576CC" w:rsidP="00E576C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20238F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rhlR</w:t>
            </w:r>
            <w:proofErr w:type="spellEnd"/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10FC22" w14:textId="77777777" w:rsidR="00E576CC" w:rsidRPr="0020238F" w:rsidRDefault="00E576CC" w:rsidP="00E576C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0238F">
              <w:rPr>
                <w:rFonts w:ascii="Times New Roman" w:hAnsi="Times New Roman" w:cs="Times New Roman"/>
                <w:sz w:val="18"/>
                <w:szCs w:val="20"/>
              </w:rPr>
              <w:t>TGCATTTTATCGATCAGGGC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A570A1" w14:textId="77777777" w:rsidR="00E576CC" w:rsidRPr="0020238F" w:rsidRDefault="00E576CC" w:rsidP="00E576C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0238F">
              <w:rPr>
                <w:rFonts w:ascii="Times New Roman" w:hAnsi="Times New Roman" w:cs="Times New Roman"/>
                <w:sz w:val="18"/>
                <w:szCs w:val="20"/>
              </w:rPr>
              <w:t>CACTTCCTTTTCCAGGACG</w:t>
            </w:r>
          </w:p>
        </w:tc>
      </w:tr>
      <w:tr w:rsidR="00E576CC" w:rsidRPr="0020238F" w14:paraId="0C3E7675" w14:textId="77777777" w:rsidTr="00E576CC">
        <w:trPr>
          <w:trHeight w:val="20"/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B4F023" w14:textId="77777777" w:rsidR="00E576CC" w:rsidRPr="0020238F" w:rsidRDefault="00E576CC" w:rsidP="00E576C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20238F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toxA</w:t>
            </w:r>
            <w:proofErr w:type="spellEnd"/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6D45DB" w14:textId="77777777" w:rsidR="00E576CC" w:rsidRPr="0020238F" w:rsidRDefault="00E576CC" w:rsidP="00E576C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0238F">
              <w:rPr>
                <w:rFonts w:ascii="Times New Roman" w:hAnsi="Times New Roman" w:cs="Times New Roman"/>
                <w:sz w:val="18"/>
                <w:szCs w:val="20"/>
              </w:rPr>
              <w:t>GGAGCGCAACTATCCCACT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1DC5EA" w14:textId="77777777" w:rsidR="00E576CC" w:rsidRPr="0020238F" w:rsidRDefault="00E576CC" w:rsidP="00E576C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0238F">
              <w:rPr>
                <w:rFonts w:ascii="Times New Roman" w:hAnsi="Times New Roman" w:cs="Times New Roman"/>
                <w:sz w:val="18"/>
                <w:szCs w:val="20"/>
              </w:rPr>
              <w:t>TGGTAGCCGACGAACACATA</w:t>
            </w:r>
          </w:p>
        </w:tc>
      </w:tr>
      <w:tr w:rsidR="00E576CC" w:rsidRPr="0020238F" w14:paraId="258F274B" w14:textId="77777777" w:rsidTr="00E576CC">
        <w:trPr>
          <w:trHeight w:val="20"/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530ED1" w14:textId="77777777" w:rsidR="00E576CC" w:rsidRPr="0020238F" w:rsidRDefault="00E576CC" w:rsidP="00E576C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20238F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rhlAB</w:t>
            </w:r>
            <w:proofErr w:type="spellEnd"/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6C3720" w14:textId="77777777" w:rsidR="00E576CC" w:rsidRPr="0020238F" w:rsidRDefault="00E576CC" w:rsidP="00E576C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0238F">
              <w:rPr>
                <w:rFonts w:ascii="Times New Roman" w:hAnsi="Times New Roman" w:cs="Times New Roman"/>
                <w:sz w:val="18"/>
                <w:szCs w:val="20"/>
              </w:rPr>
              <w:t>TCATGGAATTGTCACAACCGC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8BA03D" w14:textId="77777777" w:rsidR="00E576CC" w:rsidRPr="0020238F" w:rsidRDefault="00E576CC" w:rsidP="00E576C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0238F">
              <w:rPr>
                <w:rFonts w:ascii="Times New Roman" w:hAnsi="Times New Roman" w:cs="Times New Roman"/>
                <w:sz w:val="18"/>
                <w:szCs w:val="20"/>
              </w:rPr>
              <w:t>ATACGGCAAAATCATGGCAAC</w:t>
            </w:r>
          </w:p>
        </w:tc>
      </w:tr>
      <w:tr w:rsidR="00E576CC" w:rsidRPr="0020238F" w14:paraId="5528FE53" w14:textId="77777777" w:rsidTr="00E576CC">
        <w:trPr>
          <w:trHeight w:val="20"/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E327A2" w14:textId="77777777" w:rsidR="00E576CC" w:rsidRPr="0020238F" w:rsidRDefault="00E576CC" w:rsidP="00E576C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20238F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lcH</w:t>
            </w:r>
            <w:proofErr w:type="spellEnd"/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746551" w14:textId="77777777" w:rsidR="00E576CC" w:rsidRPr="0020238F" w:rsidRDefault="00E576CC" w:rsidP="00E576C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0238F">
              <w:rPr>
                <w:rFonts w:ascii="Times New Roman" w:hAnsi="Times New Roman" w:cs="Times New Roman"/>
                <w:sz w:val="18"/>
                <w:szCs w:val="20"/>
              </w:rPr>
              <w:t>GAAGCCATGGGCTACTTCAA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5FAAD2" w14:textId="77777777" w:rsidR="00E576CC" w:rsidRPr="0020238F" w:rsidRDefault="00E576CC" w:rsidP="00E576C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0238F">
              <w:rPr>
                <w:rFonts w:ascii="Times New Roman" w:hAnsi="Times New Roman" w:cs="Times New Roman"/>
                <w:sz w:val="18"/>
                <w:szCs w:val="20"/>
              </w:rPr>
              <w:t>AGAGTGACGAGGAGCGGTAG</w:t>
            </w:r>
          </w:p>
        </w:tc>
      </w:tr>
      <w:tr w:rsidR="00E576CC" w:rsidRPr="0020238F" w14:paraId="51C23443" w14:textId="77777777" w:rsidTr="00E576CC">
        <w:trPr>
          <w:trHeight w:val="20"/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B18D4C" w14:textId="77777777" w:rsidR="00E576CC" w:rsidRPr="0020238F" w:rsidRDefault="00E576CC" w:rsidP="00E576C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20238F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lasB</w:t>
            </w:r>
            <w:proofErr w:type="spellEnd"/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86599A" w14:textId="77777777" w:rsidR="00E576CC" w:rsidRPr="0020238F" w:rsidRDefault="00E576CC" w:rsidP="00E576C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0238F">
              <w:rPr>
                <w:rFonts w:ascii="Times New Roman" w:hAnsi="Times New Roman" w:cs="Times New Roman"/>
                <w:sz w:val="18"/>
                <w:szCs w:val="20"/>
              </w:rPr>
              <w:t>TTCTACCCGAAGGACTGATAC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283D3D" w14:textId="77777777" w:rsidR="00E576CC" w:rsidRPr="0020238F" w:rsidRDefault="00E576CC" w:rsidP="00E576C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0238F">
              <w:rPr>
                <w:rFonts w:ascii="Times New Roman" w:hAnsi="Times New Roman" w:cs="Times New Roman"/>
                <w:sz w:val="18"/>
                <w:szCs w:val="20"/>
              </w:rPr>
              <w:t>AACACCCATGATCGCAAC</w:t>
            </w:r>
          </w:p>
        </w:tc>
      </w:tr>
      <w:tr w:rsidR="00E576CC" w:rsidRPr="0020238F" w14:paraId="72BC0E02" w14:textId="77777777" w:rsidTr="00E576CC">
        <w:trPr>
          <w:trHeight w:val="20"/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5BC5C9" w14:textId="77777777" w:rsidR="00E576CC" w:rsidRPr="0020238F" w:rsidRDefault="00E576CC" w:rsidP="00E576C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0238F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Nlrp3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BF6286" w14:textId="77777777" w:rsidR="00E576CC" w:rsidRPr="0020238F" w:rsidRDefault="00E576CC" w:rsidP="00E576C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0238F">
              <w:rPr>
                <w:rFonts w:ascii="Times New Roman" w:hAnsi="Times New Roman" w:cs="Times New Roman"/>
                <w:sz w:val="18"/>
                <w:szCs w:val="20"/>
              </w:rPr>
              <w:t>ATTACCCGCCCGAGAAAGG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33727E" w14:textId="77777777" w:rsidR="00E576CC" w:rsidRPr="0020238F" w:rsidRDefault="00E576CC" w:rsidP="00E576C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0238F">
              <w:rPr>
                <w:rFonts w:ascii="Times New Roman" w:hAnsi="Times New Roman" w:cs="Times New Roman"/>
                <w:sz w:val="18"/>
                <w:szCs w:val="20"/>
              </w:rPr>
              <w:t>TCGCAGCAAAGATCCACACAG</w:t>
            </w:r>
          </w:p>
        </w:tc>
      </w:tr>
      <w:tr w:rsidR="00E576CC" w:rsidRPr="0020238F" w14:paraId="7F8E9787" w14:textId="77777777" w:rsidTr="00E576CC">
        <w:trPr>
          <w:trHeight w:val="20"/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725272" w14:textId="77777777" w:rsidR="00E576CC" w:rsidRPr="0020238F" w:rsidRDefault="00E576CC" w:rsidP="00E576C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0238F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Nlrc4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D1B2A9" w14:textId="77777777" w:rsidR="00E576CC" w:rsidRPr="0020238F" w:rsidRDefault="00E576CC" w:rsidP="00E576C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0238F">
              <w:rPr>
                <w:rFonts w:ascii="Times New Roman" w:hAnsi="Times New Roman" w:cs="Times New Roman"/>
                <w:sz w:val="18"/>
                <w:szCs w:val="20"/>
              </w:rPr>
              <w:t>TTGAAGGCGAGTCTGGCAAAG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BFCFAA" w14:textId="77777777" w:rsidR="00E576CC" w:rsidRPr="0020238F" w:rsidRDefault="00E576CC" w:rsidP="00E576C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0238F">
              <w:rPr>
                <w:rFonts w:ascii="Times New Roman" w:hAnsi="Times New Roman" w:cs="Times New Roman"/>
                <w:sz w:val="18"/>
                <w:szCs w:val="20"/>
              </w:rPr>
              <w:t>GGCGCTTCTCAGGTGGATG</w:t>
            </w:r>
          </w:p>
        </w:tc>
      </w:tr>
      <w:tr w:rsidR="00E576CC" w:rsidRPr="0020238F" w14:paraId="6D75E226" w14:textId="77777777" w:rsidTr="00E576CC">
        <w:trPr>
          <w:trHeight w:val="20"/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581007" w14:textId="77777777" w:rsidR="00E576CC" w:rsidRPr="0020238F" w:rsidRDefault="00E576CC" w:rsidP="00E576C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0238F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Tlr2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6BAB4A" w14:textId="77777777" w:rsidR="00E576CC" w:rsidRPr="0020238F" w:rsidRDefault="00E576CC" w:rsidP="00E576C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0238F">
              <w:rPr>
                <w:rFonts w:ascii="Times New Roman" w:hAnsi="Times New Roman" w:cs="Times New Roman"/>
                <w:sz w:val="18"/>
                <w:szCs w:val="20"/>
              </w:rPr>
              <w:t>GCAAACGCTGTTCTGCTCAG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97326A" w14:textId="77777777" w:rsidR="00E576CC" w:rsidRPr="0020238F" w:rsidRDefault="00E576CC" w:rsidP="00E576C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0238F">
              <w:rPr>
                <w:rFonts w:ascii="Times New Roman" w:hAnsi="Times New Roman" w:cs="Times New Roman"/>
                <w:sz w:val="18"/>
                <w:szCs w:val="20"/>
              </w:rPr>
              <w:t>AGGCGTCTCCCTCTATTGTATT</w:t>
            </w:r>
          </w:p>
        </w:tc>
      </w:tr>
      <w:tr w:rsidR="00E576CC" w:rsidRPr="0020238F" w14:paraId="2640E37A" w14:textId="77777777" w:rsidTr="00E576CC">
        <w:trPr>
          <w:trHeight w:val="20"/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71BD3F" w14:textId="77777777" w:rsidR="00E576CC" w:rsidRPr="0020238F" w:rsidRDefault="00E576CC" w:rsidP="00E576C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0238F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Tlr4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75F406" w14:textId="77777777" w:rsidR="00E576CC" w:rsidRPr="0020238F" w:rsidRDefault="00E576CC" w:rsidP="00E576C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0238F">
              <w:rPr>
                <w:rFonts w:ascii="Times New Roman" w:hAnsi="Times New Roman" w:cs="Times New Roman"/>
                <w:sz w:val="18"/>
                <w:szCs w:val="20"/>
              </w:rPr>
              <w:t>ATGGCATGGCTTACACCACC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1F77B9" w14:textId="77777777" w:rsidR="00E576CC" w:rsidRPr="0020238F" w:rsidRDefault="00E576CC" w:rsidP="00E576C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0238F">
              <w:rPr>
                <w:rFonts w:ascii="Times New Roman" w:hAnsi="Times New Roman" w:cs="Times New Roman"/>
                <w:sz w:val="18"/>
                <w:szCs w:val="20"/>
              </w:rPr>
              <w:t>GAGGCCAATTTTGTCTCCACA</w:t>
            </w:r>
          </w:p>
        </w:tc>
      </w:tr>
      <w:tr w:rsidR="00E576CC" w:rsidRPr="0020238F" w14:paraId="3D53F607" w14:textId="77777777" w:rsidTr="00E576CC">
        <w:trPr>
          <w:trHeight w:val="20"/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638F0C" w14:textId="77777777" w:rsidR="00E576CC" w:rsidRPr="0020238F" w:rsidRDefault="00E576CC" w:rsidP="00E576C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0238F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Il1a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737D06" w14:textId="77777777" w:rsidR="00E576CC" w:rsidRPr="0020238F" w:rsidRDefault="00E576CC" w:rsidP="00E576C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0238F">
              <w:rPr>
                <w:rFonts w:ascii="Times New Roman" w:hAnsi="Times New Roman" w:cs="Times New Roman"/>
                <w:sz w:val="18"/>
                <w:szCs w:val="20"/>
              </w:rPr>
              <w:t>GCACCTTACACCTACCAGAGT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903BD3" w14:textId="77777777" w:rsidR="00E576CC" w:rsidRPr="0020238F" w:rsidRDefault="00E576CC" w:rsidP="00E576C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0238F">
              <w:rPr>
                <w:rFonts w:ascii="Times New Roman" w:hAnsi="Times New Roman" w:cs="Times New Roman"/>
                <w:sz w:val="18"/>
                <w:szCs w:val="20"/>
              </w:rPr>
              <w:t>AAACTTCTGCCTGACGAGCTT</w:t>
            </w:r>
          </w:p>
        </w:tc>
      </w:tr>
      <w:tr w:rsidR="00E576CC" w:rsidRPr="0020238F" w14:paraId="789B3426" w14:textId="77777777" w:rsidTr="00E576CC">
        <w:trPr>
          <w:trHeight w:val="20"/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12455B" w14:textId="77777777" w:rsidR="00E576CC" w:rsidRPr="0020238F" w:rsidRDefault="00E576CC" w:rsidP="00E576C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0238F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Il1b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FB9398" w14:textId="074D71E7" w:rsidR="00E576CC" w:rsidRPr="0020238F" w:rsidRDefault="00E576CC" w:rsidP="00E576C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0238F">
              <w:rPr>
                <w:rFonts w:ascii="Times New Roman" w:hAnsi="Times New Roman" w:cs="Times New Roman"/>
                <w:sz w:val="18"/>
                <w:szCs w:val="20"/>
              </w:rPr>
              <w:t>GCAACTGTTCCTGAACTCAACT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59F866" w14:textId="3878FB45" w:rsidR="00E576CC" w:rsidRPr="0020238F" w:rsidRDefault="00E576CC" w:rsidP="00E576C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0238F">
              <w:rPr>
                <w:rFonts w:ascii="Times New Roman" w:hAnsi="Times New Roman" w:cs="Times New Roman"/>
                <w:sz w:val="18"/>
                <w:szCs w:val="20"/>
              </w:rPr>
              <w:t>ATCTTTTGGGGTCCGTCCAACT</w:t>
            </w:r>
          </w:p>
        </w:tc>
      </w:tr>
      <w:tr w:rsidR="00E576CC" w:rsidRPr="0020238F" w14:paraId="7E58AF50" w14:textId="77777777" w:rsidTr="00E576CC">
        <w:trPr>
          <w:trHeight w:val="20"/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2C8080" w14:textId="77777777" w:rsidR="00E576CC" w:rsidRPr="0020238F" w:rsidRDefault="00E576CC" w:rsidP="00E576C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0238F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Il6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4AA184" w14:textId="77777777" w:rsidR="00E576CC" w:rsidRPr="0020238F" w:rsidRDefault="00E576CC" w:rsidP="00E576C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0238F">
              <w:rPr>
                <w:rFonts w:ascii="Times New Roman" w:hAnsi="Times New Roman" w:cs="Times New Roman"/>
                <w:sz w:val="18"/>
                <w:szCs w:val="20"/>
              </w:rPr>
              <w:t>TAGTCCTTCCTACCCCAATTTCC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2317E7" w14:textId="77777777" w:rsidR="00E576CC" w:rsidRPr="0020238F" w:rsidRDefault="00E576CC" w:rsidP="00E576C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0238F">
              <w:rPr>
                <w:rFonts w:ascii="Times New Roman" w:hAnsi="Times New Roman" w:cs="Times New Roman"/>
                <w:sz w:val="18"/>
                <w:szCs w:val="20"/>
              </w:rPr>
              <w:t>TTGGTCCTTAGCCACTCCTTC</w:t>
            </w:r>
          </w:p>
        </w:tc>
      </w:tr>
      <w:tr w:rsidR="00E576CC" w:rsidRPr="0020238F" w14:paraId="109D2A38" w14:textId="77777777" w:rsidTr="00E576CC">
        <w:trPr>
          <w:trHeight w:val="20"/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943C10" w14:textId="77777777" w:rsidR="00E576CC" w:rsidRPr="0020238F" w:rsidRDefault="00E576CC" w:rsidP="00E576C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0238F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Il12a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D10B80" w14:textId="77777777" w:rsidR="00E576CC" w:rsidRPr="0020238F" w:rsidRDefault="00E576CC" w:rsidP="00E576C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0238F">
              <w:rPr>
                <w:rFonts w:ascii="Times New Roman" w:hAnsi="Times New Roman" w:cs="Times New Roman"/>
                <w:sz w:val="18"/>
                <w:szCs w:val="20"/>
              </w:rPr>
              <w:t>CTGTGCCTTGGTAGCATCTATG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B3179A" w14:textId="77777777" w:rsidR="00E576CC" w:rsidRPr="0020238F" w:rsidRDefault="00E576CC" w:rsidP="00E576C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0238F">
              <w:rPr>
                <w:rFonts w:ascii="Times New Roman" w:hAnsi="Times New Roman" w:cs="Times New Roman"/>
                <w:sz w:val="18"/>
                <w:szCs w:val="20"/>
              </w:rPr>
              <w:t>GCAGAGTCTCGCCATTATGATTC</w:t>
            </w:r>
          </w:p>
        </w:tc>
      </w:tr>
      <w:tr w:rsidR="00E576CC" w:rsidRPr="0020238F" w14:paraId="3E513B31" w14:textId="77777777" w:rsidTr="00E576CC">
        <w:trPr>
          <w:trHeight w:val="20"/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694D74" w14:textId="77777777" w:rsidR="00E576CC" w:rsidRPr="0020238F" w:rsidRDefault="00E576CC" w:rsidP="00E576C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0238F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Il23a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CD544C" w14:textId="77777777" w:rsidR="00E576CC" w:rsidRPr="0020238F" w:rsidRDefault="00E576CC" w:rsidP="00E576C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0238F">
              <w:rPr>
                <w:rFonts w:ascii="Times New Roman" w:hAnsi="Times New Roman" w:cs="Times New Roman"/>
                <w:sz w:val="18"/>
                <w:szCs w:val="20"/>
              </w:rPr>
              <w:t>ATGCTGGATTGCAGAGCAGTA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27DCE0" w14:textId="77777777" w:rsidR="00E576CC" w:rsidRPr="0020238F" w:rsidRDefault="00E576CC" w:rsidP="00E576C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0238F">
              <w:rPr>
                <w:rFonts w:ascii="Times New Roman" w:hAnsi="Times New Roman" w:cs="Times New Roman"/>
                <w:sz w:val="18"/>
                <w:szCs w:val="20"/>
              </w:rPr>
              <w:t>ACGGGGCACATTATTTTTAGTCT</w:t>
            </w:r>
          </w:p>
        </w:tc>
      </w:tr>
      <w:tr w:rsidR="00E576CC" w:rsidRPr="0020238F" w14:paraId="3638FF99" w14:textId="77777777" w:rsidTr="00E576CC">
        <w:trPr>
          <w:trHeight w:val="20"/>
          <w:jc w:val="center"/>
        </w:trPr>
        <w:tc>
          <w:tcPr>
            <w:tcW w:w="1080" w:type="dxa"/>
            <w:tcBorders>
              <w:top w:val="nil"/>
              <w:left w:val="nil"/>
              <w:bottom w:val="single" w:sz="18" w:space="0" w:color="000000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589B05" w14:textId="77777777" w:rsidR="00E576CC" w:rsidRPr="0020238F" w:rsidRDefault="00E576CC" w:rsidP="00E576C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0238F">
              <w:rPr>
                <w:rFonts w:ascii="Times New Roman" w:hAnsi="Times New Roman" w:cs="Times New Roman"/>
                <w:i/>
                <w:iCs/>
                <w:sz w:val="18"/>
                <w:szCs w:val="20"/>
                <w:lang w:val="el-GR"/>
              </w:rPr>
              <w:t>β</w:t>
            </w:r>
            <w:r w:rsidRPr="0020238F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-actin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18" w:space="0" w:color="000000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3FEEF3" w14:textId="77777777" w:rsidR="00E576CC" w:rsidRPr="0020238F" w:rsidRDefault="00E576CC" w:rsidP="00E576C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0238F">
              <w:rPr>
                <w:rFonts w:ascii="Times New Roman" w:hAnsi="Times New Roman" w:cs="Times New Roman"/>
                <w:sz w:val="18"/>
                <w:szCs w:val="20"/>
              </w:rPr>
              <w:t>GGTGTGATGGTGGGAATGG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18" w:space="0" w:color="000000"/>
              <w:right w:val="nil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BEBBD7" w14:textId="77777777" w:rsidR="00E576CC" w:rsidRPr="0020238F" w:rsidRDefault="00E576CC" w:rsidP="00E576CC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20238F">
              <w:rPr>
                <w:rFonts w:ascii="Times New Roman" w:hAnsi="Times New Roman" w:cs="Times New Roman"/>
                <w:sz w:val="18"/>
                <w:szCs w:val="20"/>
              </w:rPr>
              <w:t>GCCCTCGTCACCCACATAGGA</w:t>
            </w:r>
          </w:p>
        </w:tc>
      </w:tr>
    </w:tbl>
    <w:p w14:paraId="0B94223F" w14:textId="6ED53E53" w:rsidR="00E576CC" w:rsidRDefault="00E576CC" w:rsidP="007B72C4">
      <w:pPr>
        <w:spacing w:before="240"/>
      </w:pPr>
    </w:p>
    <w:sectPr w:rsidR="00E576C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CAF58A" w14:textId="77777777" w:rsidR="004628C7" w:rsidRDefault="004628C7" w:rsidP="00854807">
      <w:r>
        <w:separator/>
      </w:r>
    </w:p>
  </w:endnote>
  <w:endnote w:type="continuationSeparator" w:id="0">
    <w:p w14:paraId="3CFEA61F" w14:textId="77777777" w:rsidR="004628C7" w:rsidRDefault="004628C7" w:rsidP="008548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725C68" w14:textId="77777777" w:rsidR="004628C7" w:rsidRDefault="004628C7" w:rsidP="00854807">
      <w:r>
        <w:separator/>
      </w:r>
    </w:p>
  </w:footnote>
  <w:footnote w:type="continuationSeparator" w:id="0">
    <w:p w14:paraId="118CF843" w14:textId="77777777" w:rsidR="004628C7" w:rsidRDefault="004628C7" w:rsidP="0085480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7"/>
  <w:bordersDoNotSurroundHeader/>
  <w:bordersDoNotSurroundFooter/>
  <w:proofState w:spelling="clean" w:grammar="clean"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zI3NDC0NDEwtTBW0lEKTi0uzszPAykwrgUAu4WDyCwAAAA="/>
  </w:docVars>
  <w:rsids>
    <w:rsidRoot w:val="00DF2F4F"/>
    <w:rsid w:val="00086657"/>
    <w:rsid w:val="000A5FAE"/>
    <w:rsid w:val="000B4CA5"/>
    <w:rsid w:val="000D0F9E"/>
    <w:rsid w:val="000D6C03"/>
    <w:rsid w:val="000E65D0"/>
    <w:rsid w:val="0014644B"/>
    <w:rsid w:val="00161802"/>
    <w:rsid w:val="00165827"/>
    <w:rsid w:val="001836BA"/>
    <w:rsid w:val="001A63D9"/>
    <w:rsid w:val="001B0848"/>
    <w:rsid w:val="0020238F"/>
    <w:rsid w:val="00210424"/>
    <w:rsid w:val="00243DF3"/>
    <w:rsid w:val="00265451"/>
    <w:rsid w:val="002F26E6"/>
    <w:rsid w:val="002F5A0C"/>
    <w:rsid w:val="003211EC"/>
    <w:rsid w:val="00323FAD"/>
    <w:rsid w:val="00332068"/>
    <w:rsid w:val="00333572"/>
    <w:rsid w:val="003514E9"/>
    <w:rsid w:val="00384BDA"/>
    <w:rsid w:val="003B6D2E"/>
    <w:rsid w:val="003C3FBA"/>
    <w:rsid w:val="003C59E5"/>
    <w:rsid w:val="003E4F69"/>
    <w:rsid w:val="003E72E8"/>
    <w:rsid w:val="003F0B84"/>
    <w:rsid w:val="004242E1"/>
    <w:rsid w:val="00447038"/>
    <w:rsid w:val="004628C7"/>
    <w:rsid w:val="00465352"/>
    <w:rsid w:val="00466913"/>
    <w:rsid w:val="00485612"/>
    <w:rsid w:val="004D62F9"/>
    <w:rsid w:val="004F6265"/>
    <w:rsid w:val="00531210"/>
    <w:rsid w:val="0053210B"/>
    <w:rsid w:val="00534CCA"/>
    <w:rsid w:val="00587244"/>
    <w:rsid w:val="005C45FE"/>
    <w:rsid w:val="005C76B7"/>
    <w:rsid w:val="005D4E02"/>
    <w:rsid w:val="005F2186"/>
    <w:rsid w:val="00612FC5"/>
    <w:rsid w:val="00646ADB"/>
    <w:rsid w:val="00671AFF"/>
    <w:rsid w:val="0068250B"/>
    <w:rsid w:val="00683E0C"/>
    <w:rsid w:val="00686D5C"/>
    <w:rsid w:val="006A4099"/>
    <w:rsid w:val="006B068C"/>
    <w:rsid w:val="006B5CE9"/>
    <w:rsid w:val="006D052C"/>
    <w:rsid w:val="006F069E"/>
    <w:rsid w:val="007053D5"/>
    <w:rsid w:val="00723055"/>
    <w:rsid w:val="00791AB1"/>
    <w:rsid w:val="007B197B"/>
    <w:rsid w:val="007B72C4"/>
    <w:rsid w:val="007E2CC3"/>
    <w:rsid w:val="007F4069"/>
    <w:rsid w:val="008256C2"/>
    <w:rsid w:val="0085085E"/>
    <w:rsid w:val="00853890"/>
    <w:rsid w:val="00854807"/>
    <w:rsid w:val="00855B00"/>
    <w:rsid w:val="0086674E"/>
    <w:rsid w:val="00872DB2"/>
    <w:rsid w:val="008A333B"/>
    <w:rsid w:val="008B3AB0"/>
    <w:rsid w:val="008C39F8"/>
    <w:rsid w:val="008D21ED"/>
    <w:rsid w:val="008F5B5E"/>
    <w:rsid w:val="008F6920"/>
    <w:rsid w:val="00906422"/>
    <w:rsid w:val="00911B7C"/>
    <w:rsid w:val="0091416E"/>
    <w:rsid w:val="0092158E"/>
    <w:rsid w:val="00970101"/>
    <w:rsid w:val="009850D0"/>
    <w:rsid w:val="00987B53"/>
    <w:rsid w:val="00994C2C"/>
    <w:rsid w:val="009A29CA"/>
    <w:rsid w:val="009A50AE"/>
    <w:rsid w:val="009C6F68"/>
    <w:rsid w:val="009D291A"/>
    <w:rsid w:val="009E59F5"/>
    <w:rsid w:val="00A11284"/>
    <w:rsid w:val="00A65BF1"/>
    <w:rsid w:val="00A94676"/>
    <w:rsid w:val="00AA0514"/>
    <w:rsid w:val="00AE34AB"/>
    <w:rsid w:val="00B635D0"/>
    <w:rsid w:val="00B6658E"/>
    <w:rsid w:val="00B957A7"/>
    <w:rsid w:val="00BA08A3"/>
    <w:rsid w:val="00BA71C1"/>
    <w:rsid w:val="00BB7A51"/>
    <w:rsid w:val="00BC6BFE"/>
    <w:rsid w:val="00BE317C"/>
    <w:rsid w:val="00C10F76"/>
    <w:rsid w:val="00C323DA"/>
    <w:rsid w:val="00C35769"/>
    <w:rsid w:val="00C36918"/>
    <w:rsid w:val="00C7449D"/>
    <w:rsid w:val="00CA6412"/>
    <w:rsid w:val="00CC220C"/>
    <w:rsid w:val="00D13411"/>
    <w:rsid w:val="00D37EBC"/>
    <w:rsid w:val="00D42AE0"/>
    <w:rsid w:val="00D50771"/>
    <w:rsid w:val="00D606BA"/>
    <w:rsid w:val="00D66C0C"/>
    <w:rsid w:val="00D8744E"/>
    <w:rsid w:val="00D931F6"/>
    <w:rsid w:val="00DD08FF"/>
    <w:rsid w:val="00DE4165"/>
    <w:rsid w:val="00DE43C9"/>
    <w:rsid w:val="00DF2F4F"/>
    <w:rsid w:val="00E576CC"/>
    <w:rsid w:val="00E71F49"/>
    <w:rsid w:val="00E91D88"/>
    <w:rsid w:val="00E92E0E"/>
    <w:rsid w:val="00EC5398"/>
    <w:rsid w:val="00F22538"/>
    <w:rsid w:val="00F23B7F"/>
    <w:rsid w:val="00F32AC0"/>
    <w:rsid w:val="00F469AA"/>
    <w:rsid w:val="00F65602"/>
    <w:rsid w:val="00F72AAD"/>
    <w:rsid w:val="00F800E4"/>
    <w:rsid w:val="00FB5F0B"/>
    <w:rsid w:val="00FC2425"/>
    <w:rsid w:val="00FD00EB"/>
    <w:rsid w:val="00FD3B68"/>
    <w:rsid w:val="00FD6E35"/>
    <w:rsid w:val="00FF0981"/>
    <w:rsid w:val="00FF1D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0D600A3"/>
  <w14:defaultImageDpi w14:val="32767"/>
  <w15:chartTrackingRefBased/>
  <w15:docId w15:val="{0BA5F372-CB90-4BD2-8682-65E2BC55B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Theme="minorEastAsia" w:hAnsi="Cambria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13411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411"/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5480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854807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85480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854807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71F49"/>
    <w:rPr>
      <w:color w:val="0000FF"/>
      <w:u w:val="single"/>
    </w:rPr>
  </w:style>
  <w:style w:type="paragraph" w:customStyle="1" w:styleId="SupplementaryMaterial">
    <w:name w:val="Supplementary Material"/>
    <w:basedOn w:val="Title"/>
    <w:next w:val="Title"/>
    <w:qFormat/>
    <w:rsid w:val="00671AFF"/>
    <w:pPr>
      <w:widowControl/>
      <w:suppressLineNumbers/>
      <w:spacing w:before="240" w:after="120"/>
      <w:contextualSpacing w:val="0"/>
      <w:jc w:val="center"/>
    </w:pPr>
    <w:rPr>
      <w:rFonts w:ascii="Times New Roman" w:eastAsiaTheme="minorHAnsi" w:hAnsi="Times New Roman" w:cs="Times New Roman"/>
      <w:b/>
      <w:i/>
      <w:spacing w:val="0"/>
      <w:kern w:val="0"/>
      <w:sz w:val="32"/>
      <w:szCs w:val="32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671AF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71AFF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312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700576-47AF-6E4D-A811-C13AEEDFB9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3</Words>
  <Characters>99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 Gao</dc:creator>
  <cp:keywords/>
  <dc:description/>
  <cp:lastModifiedBy>Gao, Pan</cp:lastModifiedBy>
  <cp:revision>2</cp:revision>
  <dcterms:created xsi:type="dcterms:W3CDTF">2020-04-02T22:23:00Z</dcterms:created>
  <dcterms:modified xsi:type="dcterms:W3CDTF">2020-04-02T22:23:00Z</dcterms:modified>
</cp:coreProperties>
</file>